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06610C6" w14:textId="5499945B" w:rsidR="000B09C6" w:rsidRPr="001E323A" w:rsidRDefault="001E323A" w:rsidP="001E323A">
      <w:pPr>
        <w:jc w:val="center"/>
        <w:rPr>
          <w:rFonts w:cs="Times New Roman"/>
          <w:b/>
          <w:sz w:val="32"/>
          <w:szCs w:val="32"/>
        </w:rPr>
      </w:pPr>
      <w:r w:rsidRPr="001E323A">
        <w:rPr>
          <w:rFonts w:cs="Times New Roman"/>
          <w:b/>
          <w:sz w:val="32"/>
          <w:szCs w:val="32"/>
        </w:rPr>
        <w:t>BIÊN BẢN PHỎNG VẤN</w:t>
      </w:r>
      <w:r w:rsidR="005E6A35">
        <w:rPr>
          <w:rFonts w:cs="Times New Roman"/>
          <w:b/>
          <w:sz w:val="32"/>
          <w:szCs w:val="32"/>
        </w:rPr>
        <w:t xml:space="preserve"> 03</w:t>
      </w:r>
    </w:p>
    <w:p w14:paraId="769E5E75" w14:textId="77777777" w:rsidR="001E323A" w:rsidRDefault="001E323A" w:rsidP="001E323A">
      <w:pPr>
        <w:pStyle w:val="Heading1"/>
      </w:pPr>
      <w:r>
        <w:t>Thông tin chung</w:t>
      </w:r>
    </w:p>
    <w:p w14:paraId="349AA93D" w14:textId="21A60EF9" w:rsidR="001E323A" w:rsidRDefault="001E323A" w:rsidP="001E323A">
      <w:pPr>
        <w:pStyle w:val="Heading2"/>
      </w:pPr>
      <w:r>
        <w:t>Thời gian</w:t>
      </w:r>
      <w:r w:rsidR="001D3FB9">
        <w:t xml:space="preserve">:  </w:t>
      </w:r>
      <w:r w:rsidR="00A76C8B">
        <w:t xml:space="preserve">14 giờ 20 phút, </w:t>
      </w:r>
      <w:r w:rsidR="002C0B54">
        <w:t>N</w:t>
      </w:r>
      <w:r w:rsidR="001D3FB9">
        <w:t xml:space="preserve">gày </w:t>
      </w:r>
      <w:r w:rsidR="00756220">
        <w:t>13</w:t>
      </w:r>
      <w:r w:rsidR="001D3FB9">
        <w:t xml:space="preserve"> tháng 0</w:t>
      </w:r>
      <w:r w:rsidR="00756220">
        <w:t>4</w:t>
      </w:r>
      <w:r w:rsidR="001D3FB9">
        <w:t xml:space="preserve"> năm 2024</w:t>
      </w:r>
    </w:p>
    <w:p w14:paraId="2C5B5105" w14:textId="6982B94D" w:rsidR="001E323A" w:rsidRDefault="001E323A" w:rsidP="001E323A">
      <w:pPr>
        <w:pStyle w:val="Heading2"/>
      </w:pPr>
      <w:r>
        <w:t>Địa điểm</w:t>
      </w:r>
      <w:r w:rsidR="001D3FB9">
        <w:t xml:space="preserve">: </w:t>
      </w:r>
      <w:r w:rsidR="00756220">
        <w:t>Trực tuyến</w:t>
      </w:r>
      <w:r w:rsidR="00A76C8B">
        <w:t xml:space="preserve"> thông</w:t>
      </w:r>
      <w:r w:rsidR="00756220">
        <w:t xml:space="preserve"> qua Google Meet</w:t>
      </w:r>
    </w:p>
    <w:p w14:paraId="463FE7B6" w14:textId="52146724" w:rsidR="001E323A" w:rsidRDefault="001E323A" w:rsidP="001E323A">
      <w:pPr>
        <w:pStyle w:val="Heading2"/>
      </w:pPr>
      <w:r>
        <w:t>Thành phần tham gia phỏng vấn</w:t>
      </w:r>
      <w:r w:rsidR="001D3FB9">
        <w:t>:</w:t>
      </w:r>
    </w:p>
    <w:p w14:paraId="73C5B082" w14:textId="141CE63E" w:rsidR="001D3FB9" w:rsidRDefault="001D3FB9" w:rsidP="001D3FB9">
      <w:r w:rsidRPr="001D3FB9">
        <w:rPr>
          <w:b/>
          <w:bCs/>
        </w:rPr>
        <w:t>Người thực hiện phỏng vấn:</w:t>
      </w:r>
      <w:r>
        <w:t xml:space="preserve"> </w:t>
      </w:r>
      <w:r w:rsidRPr="00756220">
        <w:t>Nguyễn Trọng Khang</w:t>
      </w:r>
      <w:r>
        <w:t xml:space="preserve">, </w:t>
      </w:r>
      <w:r w:rsidRPr="00756220">
        <w:rPr>
          <w:b/>
          <w:bCs/>
        </w:rPr>
        <w:t>Nguyễn Võ Ngọc Nhi</w:t>
      </w:r>
      <w:r w:rsidRPr="00B77310">
        <w:t>, Ngô Văn Thịnh</w:t>
      </w:r>
      <w:r>
        <w:t>, Nguyễn Thị Tú Trinh, Nguyễn Thị Xuân</w:t>
      </w:r>
    </w:p>
    <w:p w14:paraId="33B99CC9" w14:textId="557AF460" w:rsidR="001D3FB9" w:rsidRDefault="001D3FB9" w:rsidP="001D3FB9">
      <w:r w:rsidRPr="001D3FB9">
        <w:rPr>
          <w:b/>
          <w:bCs/>
        </w:rPr>
        <w:t>Người được phỏng vấn:</w:t>
      </w:r>
      <w:r>
        <w:t xml:space="preserve"> Chú </w:t>
      </w:r>
      <w:r w:rsidR="00CF0746">
        <w:t xml:space="preserve">Nguyễn Tiến </w:t>
      </w:r>
      <w:r>
        <w:t>Dân – Người quản lý kho sữa</w:t>
      </w:r>
    </w:p>
    <w:p w14:paraId="1CA9021E" w14:textId="77777777" w:rsidR="00AE2118" w:rsidRDefault="00AE2118" w:rsidP="00AE2118">
      <w:pPr>
        <w:pStyle w:val="Heading1"/>
      </w:pPr>
      <w:r>
        <w:t>Mục đích buổi phỏng vấn</w:t>
      </w:r>
    </w:p>
    <w:p w14:paraId="1AC2F9F0" w14:textId="10A7A09F" w:rsidR="00AE2118" w:rsidRPr="00AE2118" w:rsidRDefault="00525A20" w:rsidP="00AE2118">
      <w:r>
        <w:rPr>
          <w:color w:val="000000"/>
          <w:szCs w:val="26"/>
        </w:rPr>
        <w:t>Tiếp tục t</w:t>
      </w:r>
      <w:r w:rsidR="001D3FB9">
        <w:rPr>
          <w:color w:val="000000"/>
          <w:szCs w:val="26"/>
        </w:rPr>
        <w:t>hu thập yêu cầu cho ứng dụng quản lý kho sữa đại lý trên điện thoại cá nhân.</w:t>
      </w:r>
    </w:p>
    <w:p w14:paraId="44FB3924" w14:textId="77777777" w:rsidR="001E323A" w:rsidRDefault="001E323A" w:rsidP="001E323A">
      <w:pPr>
        <w:pStyle w:val="Heading1"/>
      </w:pPr>
      <w:r>
        <w:t>Khái quát yêu cầu</w:t>
      </w:r>
    </w:p>
    <w:p w14:paraId="118F7FE6" w14:textId="093E0DEB" w:rsidR="00CD23D5" w:rsidRDefault="00CD23D5" w:rsidP="00CD23D5">
      <w:r>
        <w:t xml:space="preserve">Ứng dụng dùng để quản lý kho sữa đại lý. Yêu cầu chức năng và yêu cầu phi chức năng được khái quát như sau: </w:t>
      </w:r>
    </w:p>
    <w:p w14:paraId="492A55AC" w14:textId="5A8AD807" w:rsidR="00CD23D5" w:rsidRDefault="00CD23D5" w:rsidP="00CD23D5">
      <w:pPr>
        <w:rPr>
          <w:b/>
          <w:bCs/>
        </w:rPr>
      </w:pPr>
      <w:r w:rsidRPr="00573E1B">
        <w:rPr>
          <w:b/>
          <w:bCs/>
        </w:rPr>
        <w:t>Yêu cầu chức năng:</w:t>
      </w:r>
    </w:p>
    <w:p w14:paraId="08F97B3D" w14:textId="142F7514" w:rsidR="00CD23D5" w:rsidRDefault="00CD23D5" w:rsidP="00CD23D5">
      <w:r>
        <w:t xml:space="preserve">- </w:t>
      </w:r>
      <w:r w:rsidR="005E6A35">
        <w:t>Quản lý giá nhập</w:t>
      </w:r>
    </w:p>
    <w:p w14:paraId="7BAB3F34" w14:textId="6517CBA8" w:rsidR="00E12DB3" w:rsidRDefault="00E12DB3" w:rsidP="00CD23D5">
      <w:r>
        <w:t>- Nhắc nhở hạn sử dụng của từng lô hàng</w:t>
      </w:r>
    </w:p>
    <w:p w14:paraId="5CECE9C2" w14:textId="30B59D7A" w:rsidR="00E12DB3" w:rsidRDefault="00E12DB3" w:rsidP="00CD23D5">
      <w:r>
        <w:t>- Ghi chú</w:t>
      </w:r>
    </w:p>
    <w:p w14:paraId="51F6F683" w14:textId="77777777" w:rsidR="00CD23D5" w:rsidRPr="00573E1B" w:rsidRDefault="00CD23D5" w:rsidP="00CD23D5">
      <w:pPr>
        <w:rPr>
          <w:b/>
          <w:bCs/>
        </w:rPr>
      </w:pPr>
      <w:r w:rsidRPr="00573E1B">
        <w:rPr>
          <w:b/>
          <w:bCs/>
        </w:rPr>
        <w:t>Yêu cầu phi chức năng:</w:t>
      </w:r>
    </w:p>
    <w:p w14:paraId="673B1B92" w14:textId="625F3D05" w:rsidR="00CD23D5" w:rsidRDefault="00CD23D5" w:rsidP="00E12DB3">
      <w:r>
        <w:t xml:space="preserve">- </w:t>
      </w:r>
      <w:r w:rsidR="00E12DB3">
        <w:t>Về giao diện</w:t>
      </w:r>
    </w:p>
    <w:p w14:paraId="1EB84DE2" w14:textId="77777777" w:rsidR="00C31CE4" w:rsidRDefault="00C31CE4">
      <w:pPr>
        <w:rPr>
          <w:rFonts w:eastAsiaTheme="majorEastAsia" w:cstheme="majorBidi"/>
          <w:b/>
          <w:color w:val="000000" w:themeColor="text1"/>
          <w:sz w:val="32"/>
          <w:szCs w:val="32"/>
        </w:rPr>
      </w:pPr>
      <w:r>
        <w:br w:type="page"/>
      </w:r>
    </w:p>
    <w:p w14:paraId="4CBB8E2D" w14:textId="151D43A2" w:rsidR="001E323A" w:rsidRDefault="001E323A" w:rsidP="001E323A">
      <w:pPr>
        <w:pStyle w:val="Heading1"/>
      </w:pPr>
      <w:r>
        <w:lastRenderedPageBreak/>
        <w:t>Chi tiết yêu cầu</w:t>
      </w:r>
    </w:p>
    <w:p w14:paraId="524A2EEF" w14:textId="77777777" w:rsidR="001E323A" w:rsidRDefault="001E323A" w:rsidP="001E323A">
      <w:pPr>
        <w:pStyle w:val="Heading2"/>
      </w:pPr>
      <w:r>
        <w:t>Yêu cầu chức năng</w:t>
      </w:r>
    </w:p>
    <w:p w14:paraId="6BCAB64B" w14:textId="4D74F8B6" w:rsidR="007E0E62" w:rsidRPr="005E6A35" w:rsidRDefault="007E0E62" w:rsidP="005E6A35">
      <w:pPr>
        <w:pStyle w:val="Heading3"/>
        <w:rPr>
          <w:b/>
          <w:bCs/>
        </w:rPr>
      </w:pPr>
      <w:r w:rsidRPr="007E0E62">
        <w:rPr>
          <w:b/>
          <w:bCs/>
        </w:rPr>
        <w:t xml:space="preserve">Quản lý </w:t>
      </w:r>
      <w:r w:rsidR="005E6A35">
        <w:rPr>
          <w:b/>
          <w:bCs/>
        </w:rPr>
        <w:t>giá nhập của từng lô hàng</w:t>
      </w:r>
      <w:r w:rsidRPr="005E6A35">
        <w:rPr>
          <w:b/>
          <w:bCs/>
        </w:rPr>
        <w:t xml:space="preserve"> </w:t>
      </w:r>
    </w:p>
    <w:p w14:paraId="1FA136F3" w14:textId="0208D504" w:rsidR="005E6A35" w:rsidRDefault="005E6A35" w:rsidP="005E6A35">
      <w:pPr>
        <w:pStyle w:val="ListParagraph"/>
        <w:numPr>
          <w:ilvl w:val="0"/>
          <w:numId w:val="15"/>
        </w:numPr>
      </w:pPr>
      <w:r>
        <w:t>Thêm mã lô hàng để kiểm soát</w:t>
      </w:r>
    </w:p>
    <w:p w14:paraId="047DB67C" w14:textId="1B762CCB" w:rsidR="007E0E62" w:rsidRDefault="005E6A35" w:rsidP="005E6A35">
      <w:pPr>
        <w:pStyle w:val="ListParagraph"/>
        <w:numPr>
          <w:ilvl w:val="0"/>
          <w:numId w:val="15"/>
        </w:numPr>
      </w:pPr>
      <w:r>
        <w:t>Kiểm soát được giá nhập hàng của từng lô hàng khác nhau</w:t>
      </w:r>
    </w:p>
    <w:p w14:paraId="158D10A2" w14:textId="20655FC8" w:rsidR="007E0E62" w:rsidRPr="007E0E62" w:rsidRDefault="005E6A35" w:rsidP="007E0E62">
      <w:pPr>
        <w:pStyle w:val="Heading3"/>
        <w:rPr>
          <w:b/>
          <w:bCs/>
        </w:rPr>
      </w:pPr>
      <w:r>
        <w:rPr>
          <w:b/>
          <w:bCs/>
        </w:rPr>
        <w:t>Nhắc nhở</w:t>
      </w:r>
      <w:r w:rsidR="007E0E62" w:rsidRPr="007E0E62">
        <w:rPr>
          <w:b/>
          <w:bCs/>
        </w:rPr>
        <w:t xml:space="preserve"> </w:t>
      </w:r>
      <w:r>
        <w:rPr>
          <w:b/>
          <w:bCs/>
        </w:rPr>
        <w:t>hạn sử dụng của từng lô hàng</w:t>
      </w:r>
      <w:r w:rsidR="007E0E62" w:rsidRPr="007E0E62">
        <w:rPr>
          <w:b/>
          <w:bCs/>
        </w:rPr>
        <w:t xml:space="preserve"> </w:t>
      </w:r>
    </w:p>
    <w:p w14:paraId="7413773F" w14:textId="22C9FC7A" w:rsidR="007E0E62" w:rsidRDefault="005E6A35" w:rsidP="005E6A35">
      <w:pPr>
        <w:pStyle w:val="ListParagraph"/>
        <w:numPr>
          <w:ilvl w:val="0"/>
          <w:numId w:val="15"/>
        </w:numPr>
      </w:pPr>
      <w:r>
        <w:t>Hạn sử dụng chỉ được cảnh báo lô hàng của loại hàng đó, không cảnh báo cả loại hàng đó lên</w:t>
      </w:r>
    </w:p>
    <w:p w14:paraId="16F38F39" w14:textId="77777777" w:rsidR="007E0E62" w:rsidRDefault="007E0E62" w:rsidP="007E0E62">
      <w:r w:rsidRPr="007E0E62">
        <w:t xml:space="preserve">Thời gian xuất được ghi nhận tự động theo thời gian điện tử khi bấm lưu. </w:t>
      </w:r>
    </w:p>
    <w:p w14:paraId="21407911" w14:textId="57492880" w:rsidR="007E0E62" w:rsidRPr="007E0E62" w:rsidRDefault="005E6A35" w:rsidP="007E0E62">
      <w:pPr>
        <w:pStyle w:val="Heading3"/>
        <w:rPr>
          <w:b/>
          <w:bCs/>
        </w:rPr>
      </w:pPr>
      <w:r>
        <w:rPr>
          <w:b/>
          <w:bCs/>
        </w:rPr>
        <w:t>Ghi chú</w:t>
      </w:r>
    </w:p>
    <w:p w14:paraId="6C4A99E2" w14:textId="07C5AC7F" w:rsidR="0018681F" w:rsidRDefault="005E6A35" w:rsidP="005E6A35">
      <w:pPr>
        <w:pStyle w:val="ListParagraph"/>
        <w:numPr>
          <w:ilvl w:val="0"/>
          <w:numId w:val="15"/>
        </w:numPr>
      </w:pPr>
      <w:r>
        <w:t>Khi xóa ghi chú, người dùng chỉ cần bấm vào ô tròn trước ghi chú đó thì hệ thống tự động xóa khỏi danh sách ghi chú</w:t>
      </w:r>
    </w:p>
    <w:p w14:paraId="4577494C" w14:textId="2394F03F" w:rsidR="005E6A35" w:rsidRPr="0018681F" w:rsidRDefault="005E6A35" w:rsidP="005E6A35">
      <w:pPr>
        <w:pStyle w:val="ListParagraph"/>
        <w:numPr>
          <w:ilvl w:val="0"/>
          <w:numId w:val="15"/>
        </w:numPr>
      </w:pPr>
      <w:r>
        <w:t>Hệ thống tự động hiển thị thời gian thực hiện ghi chú</w:t>
      </w:r>
    </w:p>
    <w:p w14:paraId="0E3934F0" w14:textId="3B4E7AE3" w:rsidR="0022552F" w:rsidRPr="0077072B" w:rsidRDefault="001E323A" w:rsidP="0077072B">
      <w:pPr>
        <w:pStyle w:val="Heading2"/>
      </w:pPr>
      <w:r>
        <w:t>Yêu cầu phi chức năng</w:t>
      </w:r>
      <w:bookmarkStart w:id="0" w:name="_GoBack"/>
      <w:bookmarkEnd w:id="0"/>
    </w:p>
    <w:p w14:paraId="60233068" w14:textId="77777777" w:rsidR="0022552F" w:rsidRPr="0022552F" w:rsidRDefault="007E0E62" w:rsidP="0022552F">
      <w:pPr>
        <w:pStyle w:val="Heading3"/>
        <w:rPr>
          <w:b/>
          <w:bCs/>
        </w:rPr>
      </w:pPr>
      <w:r w:rsidRPr="0022552F">
        <w:rPr>
          <w:b/>
          <w:bCs/>
        </w:rPr>
        <w:t xml:space="preserve">Giao diện </w:t>
      </w:r>
    </w:p>
    <w:p w14:paraId="21D6E896" w14:textId="72E0E143" w:rsidR="005213F2" w:rsidRPr="005E6A35" w:rsidRDefault="005E6A35" w:rsidP="005E6A35">
      <w:pPr>
        <w:pStyle w:val="ListParagraph"/>
        <w:numPr>
          <w:ilvl w:val="0"/>
          <w:numId w:val="15"/>
        </w:numPr>
        <w:jc w:val="both"/>
      </w:pPr>
      <w:r w:rsidRPr="005E6A35">
        <w:t>Biểu đồ về biến động giá nhập dùng biểu đồ đường</w:t>
      </w:r>
    </w:p>
    <w:p w14:paraId="6E7DDDB9" w14:textId="3FA526A1" w:rsidR="0092350E" w:rsidRDefault="0092350E" w:rsidP="0092350E">
      <w:pPr>
        <w:pStyle w:val="Heading1"/>
      </w:pPr>
      <w:r>
        <w:t>Các vấn đề chưa giải quyết được</w:t>
      </w:r>
    </w:p>
    <w:p w14:paraId="0AE3509E" w14:textId="77777777" w:rsidR="001E323A" w:rsidRDefault="001E323A" w:rsidP="001E323A">
      <w:pPr>
        <w:pStyle w:val="Heading1"/>
      </w:pPr>
      <w:r>
        <w:t>Chi tiết nội dung phỏng vấn</w:t>
      </w:r>
    </w:p>
    <w:p w14:paraId="3F279FE2" w14:textId="77777777" w:rsidR="000E7161" w:rsidRPr="000E7161" w:rsidRDefault="000E7161" w:rsidP="000E7161">
      <w:pPr>
        <w:spacing w:after="0" w:line="240" w:lineRule="auto"/>
        <w:rPr>
          <w:rFonts w:eastAsia="Times New Roman" w:cs="Times New Roman"/>
          <w:sz w:val="24"/>
          <w:szCs w:val="24"/>
        </w:rPr>
      </w:pPr>
      <w:r w:rsidRPr="000E7161">
        <w:rPr>
          <w:rFonts w:eastAsia="Times New Roman" w:cs="Times New Roman"/>
          <w:b/>
          <w:bCs/>
          <w:color w:val="000000"/>
          <w:szCs w:val="26"/>
        </w:rPr>
        <w:t xml:space="preserve">Nhi: </w:t>
      </w:r>
      <w:r w:rsidRPr="000E7161">
        <w:rPr>
          <w:rFonts w:eastAsia="Times New Roman" w:cs="Times New Roman"/>
          <w:color w:val="000000"/>
          <w:szCs w:val="26"/>
        </w:rPr>
        <w:t>Dạ con chào chú ạ. Rất vui vì hôm nay chú đã sắp xếp được thời gian để cùng chúng con tham gia buổi phỏng vấn ngày hôm nay. Con là Ngọc Nhi, sẽ là người đại diện nhóm phụ trách trò chuyện với chú, những bạn còn lại sẽ ghi lại nội dung buổi phỏng vấn để làm tài liệu báo cáo. Chúng con xin cam kết nội dung trong buổi phỏng vấn ngày hôm nay chỉ dùng với mục đích làm tài liệu báo cáo không công khai với mọi mục đích cá nhân khác ạ</w:t>
      </w:r>
    </w:p>
    <w:p w14:paraId="6E2D788A" w14:textId="77777777" w:rsidR="000E7161" w:rsidRPr="000E7161" w:rsidRDefault="000E7161" w:rsidP="000E7161">
      <w:pPr>
        <w:spacing w:after="0" w:line="240" w:lineRule="auto"/>
        <w:rPr>
          <w:rFonts w:eastAsia="Times New Roman" w:cs="Times New Roman"/>
          <w:sz w:val="24"/>
          <w:szCs w:val="24"/>
        </w:rPr>
      </w:pPr>
      <w:r w:rsidRPr="000E7161">
        <w:rPr>
          <w:rFonts w:eastAsia="Times New Roman" w:cs="Times New Roman"/>
          <w:b/>
          <w:bCs/>
          <w:color w:val="000000"/>
          <w:szCs w:val="26"/>
        </w:rPr>
        <w:t>Chú Dân:</w:t>
      </w:r>
      <w:r w:rsidRPr="000E7161">
        <w:rPr>
          <w:rFonts w:eastAsia="Times New Roman" w:cs="Times New Roman"/>
          <w:color w:val="000000"/>
          <w:szCs w:val="26"/>
        </w:rPr>
        <w:t xml:space="preserve"> Ok con</w:t>
      </w:r>
    </w:p>
    <w:p w14:paraId="6176455C" w14:textId="77777777" w:rsidR="000E7161" w:rsidRPr="000E7161" w:rsidRDefault="000E7161" w:rsidP="000E7161">
      <w:pPr>
        <w:spacing w:after="0" w:line="240" w:lineRule="auto"/>
        <w:rPr>
          <w:rFonts w:eastAsia="Times New Roman" w:cs="Times New Roman"/>
          <w:sz w:val="24"/>
          <w:szCs w:val="24"/>
        </w:rPr>
      </w:pPr>
      <w:r w:rsidRPr="000E7161">
        <w:rPr>
          <w:rFonts w:eastAsia="Times New Roman" w:cs="Times New Roman"/>
          <w:b/>
          <w:bCs/>
          <w:color w:val="000000"/>
          <w:szCs w:val="26"/>
        </w:rPr>
        <w:t>Nhi:</w:t>
      </w:r>
      <w:r w:rsidRPr="000E7161">
        <w:rPr>
          <w:rFonts w:eastAsia="Times New Roman" w:cs="Times New Roman"/>
          <w:color w:val="000000"/>
          <w:szCs w:val="26"/>
        </w:rPr>
        <w:t xml:space="preserve"> Dạ với những thông tin ban đầu, chúng con đã xây dựng được một phần hệ thống như chú yêu cầu, tuy nhiên trong quá trình làm chúng con có một số thắc mắc ạ. Đầu tiên là về phần nhập hàng, khi mình nhập hàng vào kho sẽ xuất hiện vấn đề là giá nhập sẽ khác nhau về lô hàng của mỗi loại hàng hóa, như vậy thì chú sẽ giải quyết vấn đề này như thế nào ạ?</w:t>
      </w:r>
    </w:p>
    <w:p w14:paraId="114FC4C0" w14:textId="77777777" w:rsidR="000E7161" w:rsidRPr="000E7161" w:rsidRDefault="000E7161" w:rsidP="000E7161">
      <w:pPr>
        <w:spacing w:after="0" w:line="240" w:lineRule="auto"/>
        <w:rPr>
          <w:rFonts w:eastAsia="Times New Roman" w:cs="Times New Roman"/>
          <w:sz w:val="24"/>
          <w:szCs w:val="24"/>
        </w:rPr>
      </w:pPr>
      <w:r w:rsidRPr="000E7161">
        <w:rPr>
          <w:rFonts w:eastAsia="Times New Roman" w:cs="Times New Roman"/>
          <w:b/>
          <w:bCs/>
          <w:color w:val="000000"/>
          <w:szCs w:val="26"/>
        </w:rPr>
        <w:t xml:space="preserve">Chú Dân: </w:t>
      </w:r>
      <w:r w:rsidRPr="000E7161">
        <w:rPr>
          <w:rFonts w:eastAsia="Times New Roman" w:cs="Times New Roman"/>
          <w:color w:val="000000"/>
          <w:szCs w:val="26"/>
          <w:highlight w:val="yellow"/>
        </w:rPr>
        <w:t>Nếu lô hàng về giá nhập như vậy á, lô hàng giá bao nhiêu chú sẽ ghi đánh dấu vào cái lô để sau này mình biết được có thể bán, mình đánh dấu xong rồi mình dán vào cái lô đó.</w:t>
      </w:r>
    </w:p>
    <w:p w14:paraId="3C3BA390" w14:textId="77777777" w:rsidR="000E7161" w:rsidRPr="000E7161" w:rsidRDefault="000E7161" w:rsidP="000E7161">
      <w:pPr>
        <w:spacing w:after="0" w:line="240" w:lineRule="auto"/>
        <w:rPr>
          <w:rFonts w:eastAsia="Times New Roman" w:cs="Times New Roman"/>
          <w:sz w:val="24"/>
          <w:szCs w:val="24"/>
        </w:rPr>
      </w:pPr>
      <w:r w:rsidRPr="000E7161">
        <w:rPr>
          <w:rFonts w:eastAsia="Times New Roman" w:cs="Times New Roman"/>
          <w:b/>
          <w:bCs/>
          <w:color w:val="000000"/>
          <w:szCs w:val="26"/>
        </w:rPr>
        <w:t xml:space="preserve">Nhi: </w:t>
      </w:r>
      <w:r w:rsidRPr="000E7161">
        <w:rPr>
          <w:rFonts w:eastAsia="Times New Roman" w:cs="Times New Roman"/>
          <w:color w:val="000000"/>
          <w:szCs w:val="26"/>
        </w:rPr>
        <w:t xml:space="preserve">Dạ như vậy thì cái ứng dụng của mình chú có muốn sẽ </w:t>
      </w:r>
      <w:r w:rsidRPr="000E7161">
        <w:rPr>
          <w:rFonts w:eastAsia="Times New Roman" w:cs="Times New Roman"/>
          <w:color w:val="000000"/>
          <w:szCs w:val="26"/>
          <w:highlight w:val="yellow"/>
        </w:rPr>
        <w:t>vẽ thêm giá nhập của lô hàng</w:t>
      </w:r>
      <w:r w:rsidRPr="000E7161">
        <w:rPr>
          <w:rFonts w:eastAsia="Times New Roman" w:cs="Times New Roman"/>
          <w:color w:val="000000"/>
          <w:szCs w:val="26"/>
        </w:rPr>
        <w:t xml:space="preserve"> sẽ như thế nào để có thể dễ quản lý không ạ?</w:t>
      </w:r>
    </w:p>
    <w:p w14:paraId="56FE8C6D" w14:textId="77777777" w:rsidR="000E7161" w:rsidRPr="000E7161" w:rsidRDefault="000E7161" w:rsidP="000E7161">
      <w:pPr>
        <w:spacing w:after="0" w:line="240" w:lineRule="auto"/>
        <w:rPr>
          <w:rFonts w:eastAsia="Times New Roman" w:cs="Times New Roman"/>
          <w:sz w:val="24"/>
          <w:szCs w:val="24"/>
        </w:rPr>
      </w:pPr>
      <w:r w:rsidRPr="000E7161">
        <w:rPr>
          <w:rFonts w:eastAsia="Times New Roman" w:cs="Times New Roman"/>
          <w:b/>
          <w:bCs/>
          <w:color w:val="000000"/>
          <w:szCs w:val="26"/>
        </w:rPr>
        <w:t xml:space="preserve">Chú Dân: </w:t>
      </w:r>
      <w:r w:rsidRPr="000E7161">
        <w:rPr>
          <w:rFonts w:eastAsia="Times New Roman" w:cs="Times New Roman"/>
          <w:color w:val="000000"/>
          <w:szCs w:val="26"/>
        </w:rPr>
        <w:t>Đúng rồi. Nếu tụi con làm cái lô đó ghi thêm cái giá, cái phần đó thì tốt con.</w:t>
      </w:r>
    </w:p>
    <w:p w14:paraId="7E5E0584" w14:textId="77777777" w:rsidR="000E7161" w:rsidRPr="000E7161" w:rsidRDefault="000E7161" w:rsidP="000E7161">
      <w:pPr>
        <w:spacing w:after="0" w:line="240" w:lineRule="auto"/>
        <w:rPr>
          <w:rFonts w:eastAsia="Times New Roman" w:cs="Times New Roman"/>
          <w:sz w:val="24"/>
          <w:szCs w:val="24"/>
        </w:rPr>
      </w:pPr>
      <w:r w:rsidRPr="000E7161">
        <w:rPr>
          <w:rFonts w:eastAsia="Times New Roman" w:cs="Times New Roman"/>
          <w:b/>
          <w:bCs/>
          <w:color w:val="000000"/>
          <w:szCs w:val="26"/>
        </w:rPr>
        <w:lastRenderedPageBreak/>
        <w:t>Nhi:</w:t>
      </w:r>
      <w:r w:rsidRPr="000E7161">
        <w:rPr>
          <w:rFonts w:eastAsia="Times New Roman" w:cs="Times New Roman"/>
          <w:color w:val="000000"/>
          <w:szCs w:val="26"/>
        </w:rPr>
        <w:t xml:space="preserve"> Dạ. Vậy thì cũng với vấn đề theo lô hàng, mỗi lô hàng sẽ có ngày sản xuất và hạn sử dụng khác nhau nên là cái việc nhắc nhở hạn sử dụng, nếu như mà ứng dụng chỉ nhắc nhở hạn sử dụng của hàng hóa đó gần hết hạn nhưng mà không biết cái lô hàng nào thì như vậy dễ dẫn đến sự bất cập về thông tin.  Như vậy thì để mà dễ quản lý, con nghĩ cái </w:t>
      </w:r>
      <w:r w:rsidRPr="000E7161">
        <w:rPr>
          <w:rFonts w:eastAsia="Times New Roman" w:cs="Times New Roman"/>
          <w:color w:val="000000"/>
          <w:szCs w:val="26"/>
          <w:highlight w:val="yellow"/>
        </w:rPr>
        <w:t>việc nhắc nhở hạn sử dụng sẽ được thông báo theo lô hàng để dễ kiểm soát</w:t>
      </w:r>
      <w:r w:rsidRPr="000E7161">
        <w:rPr>
          <w:rFonts w:eastAsia="Times New Roman" w:cs="Times New Roman"/>
          <w:color w:val="000000"/>
          <w:szCs w:val="26"/>
        </w:rPr>
        <w:t>, chú cảm thấy như thế nào ạ?</w:t>
      </w:r>
    </w:p>
    <w:p w14:paraId="78068393" w14:textId="77777777" w:rsidR="000E7161" w:rsidRPr="000E7161" w:rsidRDefault="000E7161" w:rsidP="000E7161">
      <w:pPr>
        <w:spacing w:after="0" w:line="240" w:lineRule="auto"/>
        <w:rPr>
          <w:rFonts w:eastAsia="Times New Roman" w:cs="Times New Roman"/>
          <w:sz w:val="24"/>
          <w:szCs w:val="24"/>
        </w:rPr>
      </w:pPr>
      <w:r w:rsidRPr="000E7161">
        <w:rPr>
          <w:rFonts w:eastAsia="Times New Roman" w:cs="Times New Roman"/>
          <w:b/>
          <w:bCs/>
          <w:color w:val="000000"/>
          <w:szCs w:val="26"/>
        </w:rPr>
        <w:t xml:space="preserve">Chú Dân: </w:t>
      </w:r>
      <w:r w:rsidRPr="000E7161">
        <w:rPr>
          <w:rFonts w:eastAsia="Times New Roman" w:cs="Times New Roman"/>
          <w:color w:val="000000"/>
          <w:szCs w:val="26"/>
        </w:rPr>
        <w:t>Chú có thể kiểm tra hàng hóa trong kho theo lô không con?</w:t>
      </w:r>
    </w:p>
    <w:p w14:paraId="2CF28A86" w14:textId="738FCCAD" w:rsidR="000E7161" w:rsidRPr="000E7161" w:rsidRDefault="000E7161" w:rsidP="000E7161">
      <w:pPr>
        <w:spacing w:after="0" w:line="240" w:lineRule="auto"/>
        <w:rPr>
          <w:rFonts w:eastAsia="Times New Roman" w:cs="Times New Roman"/>
          <w:sz w:val="24"/>
          <w:szCs w:val="24"/>
        </w:rPr>
      </w:pPr>
      <w:r w:rsidRPr="000E7161">
        <w:rPr>
          <w:rFonts w:eastAsia="Times New Roman" w:cs="Times New Roman"/>
          <w:b/>
          <w:bCs/>
          <w:color w:val="000000"/>
          <w:szCs w:val="26"/>
        </w:rPr>
        <w:t xml:space="preserve">Nhi: </w:t>
      </w:r>
      <w:r w:rsidRPr="000E7161">
        <w:rPr>
          <w:rFonts w:eastAsia="Times New Roman" w:cs="Times New Roman"/>
          <w:color w:val="000000"/>
          <w:szCs w:val="26"/>
        </w:rPr>
        <w:t xml:space="preserve">Dạ được chú. Để mà thuận tiện thì </w:t>
      </w:r>
      <w:r w:rsidRPr="000E7161">
        <w:rPr>
          <w:rFonts w:eastAsia="Times New Roman" w:cs="Times New Roman"/>
          <w:color w:val="000000"/>
          <w:szCs w:val="26"/>
          <w:highlight w:val="yellow"/>
        </w:rPr>
        <w:t xml:space="preserve">chúng con sẽ cho cái phần hiển thị danh </w:t>
      </w:r>
      <w:r w:rsidR="00366F01" w:rsidRPr="00366F01">
        <w:rPr>
          <w:rFonts w:eastAsia="Times New Roman" w:cs="Times New Roman"/>
          <w:color w:val="000000"/>
          <w:szCs w:val="26"/>
          <w:highlight w:val="yellow"/>
        </w:rPr>
        <w:t>sách</w:t>
      </w:r>
      <w:r w:rsidRPr="000E7161">
        <w:rPr>
          <w:rFonts w:eastAsia="Times New Roman" w:cs="Times New Roman"/>
          <w:color w:val="000000"/>
          <w:szCs w:val="26"/>
          <w:highlight w:val="yellow"/>
        </w:rPr>
        <w:t xml:space="preserve"> hàng hóa bao gồm các thông tin như là tên, hình ảnh, số lượng trong kho. Khi mà chú muốn hiển thị thêm thông tin về lô hàng, chú sẽ nhấn vào cái mục hiển thị chi tiết. Khi đó ứng dụng sẽ hiển thị chi tiết về giá nhập, hạn sử dụng của lô hàng nào để chú dễ quản lý</w:t>
      </w:r>
      <w:r w:rsidRPr="000E7161">
        <w:rPr>
          <w:rFonts w:eastAsia="Times New Roman" w:cs="Times New Roman"/>
          <w:color w:val="000000"/>
          <w:szCs w:val="26"/>
        </w:rPr>
        <w:t xml:space="preserve"> ạ. </w:t>
      </w:r>
    </w:p>
    <w:p w14:paraId="6FB914B6" w14:textId="60BC2BF2" w:rsidR="000E7161" w:rsidRPr="000E7161" w:rsidRDefault="000E7161" w:rsidP="000E7161">
      <w:pPr>
        <w:spacing w:after="0" w:line="240" w:lineRule="auto"/>
        <w:rPr>
          <w:rFonts w:eastAsia="Times New Roman" w:cs="Times New Roman"/>
          <w:sz w:val="24"/>
          <w:szCs w:val="24"/>
        </w:rPr>
      </w:pPr>
      <w:r w:rsidRPr="000E7161">
        <w:rPr>
          <w:rFonts w:eastAsia="Times New Roman" w:cs="Times New Roman"/>
          <w:b/>
          <w:bCs/>
          <w:color w:val="000000"/>
          <w:szCs w:val="26"/>
        </w:rPr>
        <w:t xml:space="preserve">Chú Dân: </w:t>
      </w:r>
      <w:r w:rsidRPr="000E7161">
        <w:rPr>
          <w:rFonts w:eastAsia="Times New Roman" w:cs="Times New Roman"/>
          <w:color w:val="000000"/>
          <w:szCs w:val="26"/>
        </w:rPr>
        <w:t>Ừ được đó con, nhưng mà chú muốn phần thống kê á sẽ hiển thị cho chú thêm phần hàng hó</w:t>
      </w:r>
      <w:r w:rsidR="00366F01">
        <w:rPr>
          <w:rFonts w:eastAsia="Times New Roman" w:cs="Times New Roman"/>
          <w:color w:val="000000"/>
          <w:szCs w:val="26"/>
        </w:rPr>
        <w:t>a</w:t>
      </w:r>
      <w:r w:rsidRPr="000E7161">
        <w:rPr>
          <w:rFonts w:eastAsia="Times New Roman" w:cs="Times New Roman"/>
          <w:color w:val="000000"/>
          <w:szCs w:val="26"/>
        </w:rPr>
        <w:t>, con hiển thị lên phần biến động của giá hàng hóa đó. Tức là chú cần xem việc nó dự đoán giá cả khi mua dự trữ sớm hơn. Con hiểu không, vì cung và cầu giá có thể tăng lên, nên con làm thêm cái phần đó cho chú. </w:t>
      </w:r>
    </w:p>
    <w:p w14:paraId="2A5C88BF" w14:textId="77777777" w:rsidR="000E7161" w:rsidRPr="000E7161" w:rsidRDefault="000E7161" w:rsidP="000E7161">
      <w:pPr>
        <w:spacing w:after="0" w:line="240" w:lineRule="auto"/>
        <w:rPr>
          <w:rFonts w:eastAsia="Times New Roman" w:cs="Times New Roman"/>
          <w:sz w:val="24"/>
          <w:szCs w:val="24"/>
        </w:rPr>
      </w:pPr>
      <w:r w:rsidRPr="000E7161">
        <w:rPr>
          <w:rFonts w:eastAsia="Times New Roman" w:cs="Times New Roman"/>
          <w:b/>
          <w:bCs/>
          <w:color w:val="000000"/>
          <w:szCs w:val="26"/>
        </w:rPr>
        <w:t xml:space="preserve">Nhi: </w:t>
      </w:r>
      <w:r w:rsidRPr="000E7161">
        <w:rPr>
          <w:rFonts w:eastAsia="Times New Roman" w:cs="Times New Roman"/>
          <w:color w:val="000000"/>
          <w:szCs w:val="26"/>
        </w:rPr>
        <w:t xml:space="preserve">Dạ vậy chú là muốn </w:t>
      </w:r>
      <w:r w:rsidRPr="000E7161">
        <w:rPr>
          <w:rFonts w:eastAsia="Times New Roman" w:cs="Times New Roman"/>
          <w:color w:val="000000"/>
          <w:szCs w:val="26"/>
          <w:highlight w:val="yellow"/>
        </w:rPr>
        <w:t>hiển thị thêm cái biểu đồ về sự biến động giá hàng hóa</w:t>
      </w:r>
      <w:r w:rsidRPr="000E7161">
        <w:rPr>
          <w:rFonts w:eastAsia="Times New Roman" w:cs="Times New Roman"/>
          <w:color w:val="000000"/>
          <w:szCs w:val="26"/>
        </w:rPr>
        <w:t xml:space="preserve"> đúng không ạ?</w:t>
      </w:r>
    </w:p>
    <w:p w14:paraId="3AF6E054" w14:textId="77777777" w:rsidR="000E7161" w:rsidRPr="000E7161" w:rsidRDefault="000E7161" w:rsidP="000E7161">
      <w:pPr>
        <w:spacing w:after="0" w:line="240" w:lineRule="auto"/>
        <w:rPr>
          <w:rFonts w:eastAsia="Times New Roman" w:cs="Times New Roman"/>
          <w:sz w:val="24"/>
          <w:szCs w:val="24"/>
        </w:rPr>
      </w:pPr>
      <w:r w:rsidRPr="000E7161">
        <w:rPr>
          <w:rFonts w:eastAsia="Times New Roman" w:cs="Times New Roman"/>
          <w:b/>
          <w:bCs/>
          <w:color w:val="000000"/>
          <w:szCs w:val="26"/>
        </w:rPr>
        <w:t xml:space="preserve">Chú Dân: </w:t>
      </w:r>
      <w:r w:rsidRPr="000E7161">
        <w:rPr>
          <w:rFonts w:eastAsia="Times New Roman" w:cs="Times New Roman"/>
          <w:color w:val="000000"/>
          <w:szCs w:val="26"/>
        </w:rPr>
        <w:t>Ừ. Có lúc giá nó lên có lúc giá nó giảm, thành thử ra mình phải biết được để mà nắm thị trường.</w:t>
      </w:r>
    </w:p>
    <w:p w14:paraId="2C08C14C" w14:textId="391E1B49" w:rsidR="000E7161" w:rsidRPr="000E7161" w:rsidRDefault="000E7161" w:rsidP="000E7161">
      <w:pPr>
        <w:spacing w:after="0" w:line="240" w:lineRule="auto"/>
        <w:rPr>
          <w:rFonts w:eastAsia="Times New Roman" w:cs="Times New Roman"/>
          <w:sz w:val="24"/>
          <w:szCs w:val="24"/>
        </w:rPr>
      </w:pPr>
      <w:r w:rsidRPr="000E7161">
        <w:rPr>
          <w:rFonts w:eastAsia="Times New Roman" w:cs="Times New Roman"/>
          <w:b/>
          <w:bCs/>
          <w:color w:val="000000"/>
          <w:szCs w:val="26"/>
        </w:rPr>
        <w:t xml:space="preserve">Nhi: </w:t>
      </w:r>
      <w:r w:rsidRPr="000E7161">
        <w:rPr>
          <w:rFonts w:eastAsia="Times New Roman" w:cs="Times New Roman"/>
          <w:color w:val="000000"/>
          <w:szCs w:val="26"/>
        </w:rPr>
        <w:t xml:space="preserve">Dạ vậy thì cái biểu đồ mà thể hiện được </w:t>
      </w:r>
      <w:r w:rsidRPr="000E7161">
        <w:rPr>
          <w:rFonts w:eastAsia="Times New Roman" w:cs="Times New Roman"/>
          <w:color w:val="000000"/>
          <w:szCs w:val="26"/>
          <w:highlight w:val="yellow"/>
        </w:rPr>
        <w:t>sự biến động của giá hàng hóa thì con nghĩ là cái biểu đồ dạng đường sẽ biểu thị trực quan nhất</w:t>
      </w:r>
      <w:r w:rsidRPr="000E7161">
        <w:rPr>
          <w:rFonts w:eastAsia="Times New Roman" w:cs="Times New Roman"/>
          <w:color w:val="000000"/>
          <w:szCs w:val="26"/>
        </w:rPr>
        <w:t xml:space="preserve"> để chú dễ theo dõi sự tăng hay giảm giá để chú có thể đưa ra quyết </w:t>
      </w:r>
      <w:r w:rsidR="00366F01">
        <w:rPr>
          <w:rFonts w:eastAsia="Times New Roman" w:cs="Times New Roman"/>
          <w:color w:val="000000"/>
          <w:szCs w:val="26"/>
        </w:rPr>
        <w:t>định</w:t>
      </w:r>
      <w:r w:rsidRPr="000E7161">
        <w:rPr>
          <w:rFonts w:eastAsia="Times New Roman" w:cs="Times New Roman"/>
          <w:color w:val="000000"/>
          <w:szCs w:val="26"/>
        </w:rPr>
        <w:t xml:space="preserve"> của mình ạ.</w:t>
      </w:r>
    </w:p>
    <w:p w14:paraId="66EC3EB9" w14:textId="77777777" w:rsidR="000E7161" w:rsidRPr="000E7161" w:rsidRDefault="000E7161" w:rsidP="000E7161">
      <w:pPr>
        <w:spacing w:after="0" w:line="240" w:lineRule="auto"/>
        <w:rPr>
          <w:rFonts w:eastAsia="Times New Roman" w:cs="Times New Roman"/>
          <w:sz w:val="24"/>
          <w:szCs w:val="24"/>
        </w:rPr>
      </w:pPr>
      <w:r w:rsidRPr="000E7161">
        <w:rPr>
          <w:rFonts w:eastAsia="Times New Roman" w:cs="Times New Roman"/>
          <w:b/>
          <w:bCs/>
          <w:color w:val="000000"/>
          <w:szCs w:val="26"/>
        </w:rPr>
        <w:t xml:space="preserve">Chú Dân: </w:t>
      </w:r>
      <w:r w:rsidRPr="000E7161">
        <w:rPr>
          <w:rFonts w:eastAsia="Times New Roman" w:cs="Times New Roman"/>
          <w:color w:val="000000"/>
          <w:szCs w:val="26"/>
        </w:rPr>
        <w:t>Ok con</w:t>
      </w:r>
    </w:p>
    <w:p w14:paraId="102F2F4E" w14:textId="77777777" w:rsidR="000E7161" w:rsidRPr="000E7161" w:rsidRDefault="000E7161" w:rsidP="000E7161">
      <w:pPr>
        <w:spacing w:after="0" w:line="240" w:lineRule="auto"/>
        <w:rPr>
          <w:rFonts w:eastAsia="Times New Roman" w:cs="Times New Roman"/>
          <w:sz w:val="24"/>
          <w:szCs w:val="24"/>
        </w:rPr>
      </w:pPr>
      <w:r w:rsidRPr="000E7161">
        <w:rPr>
          <w:rFonts w:eastAsia="Times New Roman" w:cs="Times New Roman"/>
          <w:b/>
          <w:bCs/>
          <w:color w:val="000000"/>
          <w:szCs w:val="26"/>
        </w:rPr>
        <w:t xml:space="preserve">Nhi: </w:t>
      </w:r>
      <w:r w:rsidRPr="000E7161">
        <w:rPr>
          <w:rFonts w:eastAsia="Times New Roman" w:cs="Times New Roman"/>
          <w:color w:val="000000"/>
          <w:szCs w:val="26"/>
        </w:rPr>
        <w:t xml:space="preserve">Dạ vấn đề tiếp theo mà con muốn trao đổi với chú là về </w:t>
      </w:r>
      <w:r w:rsidRPr="000E7161">
        <w:rPr>
          <w:rFonts w:eastAsia="Times New Roman" w:cs="Times New Roman"/>
          <w:color w:val="000000"/>
          <w:szCs w:val="26"/>
          <w:highlight w:val="yellow"/>
        </w:rPr>
        <w:t>phần ghi chú</w:t>
      </w:r>
      <w:r w:rsidRPr="000E7161">
        <w:rPr>
          <w:rFonts w:eastAsia="Times New Roman" w:cs="Times New Roman"/>
          <w:color w:val="000000"/>
          <w:szCs w:val="26"/>
        </w:rPr>
        <w:t xml:space="preserve"> ạ. Dạ </w:t>
      </w:r>
      <w:r w:rsidRPr="000E7161">
        <w:rPr>
          <w:rFonts w:eastAsia="Times New Roman" w:cs="Times New Roman"/>
          <w:color w:val="000000"/>
          <w:szCs w:val="26"/>
          <w:highlight w:val="yellow"/>
        </w:rPr>
        <w:t>về vấn đề này thì nếu như chú chỉ ghi chú đơn thuần thì rất là khó để quản lý là chú đã hoàn thành xong những việc nào, theo thời gian lâu ngày thì những phần ghi chú đó sẽ chi chít và rất là nhiều, như vậy thì sẽ rất là khó để theo dõi. Con có ý là sẽ thêm cái phần là đánh dấu là việc đó đã hoàn thành thì ứng dụng sẽ tự xóa cái ghi chú đó đi và chỉ hiển thị những việc chưa được hoàn thành</w:t>
      </w:r>
      <w:r w:rsidRPr="000E7161">
        <w:rPr>
          <w:rFonts w:eastAsia="Times New Roman" w:cs="Times New Roman"/>
          <w:color w:val="000000"/>
          <w:szCs w:val="26"/>
        </w:rPr>
        <w:t>, chú thấy như thế nào ạ?</w:t>
      </w:r>
    </w:p>
    <w:p w14:paraId="7D366C9E" w14:textId="77777777" w:rsidR="000E7161" w:rsidRPr="000E7161" w:rsidRDefault="000E7161" w:rsidP="000E7161">
      <w:pPr>
        <w:spacing w:after="0" w:line="240" w:lineRule="auto"/>
        <w:rPr>
          <w:rFonts w:eastAsia="Times New Roman" w:cs="Times New Roman"/>
          <w:sz w:val="24"/>
          <w:szCs w:val="24"/>
        </w:rPr>
      </w:pPr>
      <w:r w:rsidRPr="000E7161">
        <w:rPr>
          <w:rFonts w:eastAsia="Times New Roman" w:cs="Times New Roman"/>
          <w:b/>
          <w:bCs/>
          <w:color w:val="000000"/>
          <w:szCs w:val="26"/>
        </w:rPr>
        <w:t xml:space="preserve">Chú Dân: </w:t>
      </w:r>
      <w:r w:rsidRPr="000E7161">
        <w:rPr>
          <w:rFonts w:eastAsia="Times New Roman" w:cs="Times New Roman"/>
          <w:color w:val="000000"/>
          <w:szCs w:val="26"/>
        </w:rPr>
        <w:t xml:space="preserve">Cái đó là </w:t>
      </w:r>
      <w:r w:rsidRPr="000E7161">
        <w:rPr>
          <w:rFonts w:eastAsia="Times New Roman" w:cs="Times New Roman"/>
          <w:color w:val="000000"/>
          <w:szCs w:val="26"/>
          <w:highlight w:val="yellow"/>
        </w:rPr>
        <w:t>những gì làm xong thì sẽ đánh vòng tròn</w:t>
      </w:r>
      <w:r w:rsidRPr="000E7161">
        <w:rPr>
          <w:rFonts w:eastAsia="Times New Roman" w:cs="Times New Roman"/>
          <w:color w:val="000000"/>
          <w:szCs w:val="26"/>
        </w:rPr>
        <w:t xml:space="preserve"> hả?</w:t>
      </w:r>
    </w:p>
    <w:p w14:paraId="2BF1ECD3" w14:textId="77777777" w:rsidR="000E7161" w:rsidRPr="000E7161" w:rsidRDefault="000E7161" w:rsidP="000E7161">
      <w:pPr>
        <w:spacing w:after="0" w:line="240" w:lineRule="auto"/>
        <w:rPr>
          <w:rFonts w:eastAsia="Times New Roman" w:cs="Times New Roman"/>
          <w:sz w:val="24"/>
          <w:szCs w:val="24"/>
        </w:rPr>
      </w:pPr>
      <w:r w:rsidRPr="000E7161">
        <w:rPr>
          <w:rFonts w:eastAsia="Times New Roman" w:cs="Times New Roman"/>
          <w:b/>
          <w:bCs/>
          <w:color w:val="000000"/>
          <w:szCs w:val="26"/>
        </w:rPr>
        <w:t>Nhi:</w:t>
      </w:r>
      <w:r w:rsidRPr="000E7161">
        <w:rPr>
          <w:rFonts w:eastAsia="Times New Roman" w:cs="Times New Roman"/>
          <w:color w:val="000000"/>
          <w:szCs w:val="26"/>
        </w:rPr>
        <w:t xml:space="preserve"> Dạ đúng rồi chú.</w:t>
      </w:r>
    </w:p>
    <w:p w14:paraId="7B172534" w14:textId="77777777" w:rsidR="000E7161" w:rsidRPr="000E7161" w:rsidRDefault="000E7161" w:rsidP="000E7161">
      <w:pPr>
        <w:spacing w:after="0" w:line="240" w:lineRule="auto"/>
        <w:rPr>
          <w:rFonts w:eastAsia="Times New Roman" w:cs="Times New Roman"/>
          <w:sz w:val="24"/>
          <w:szCs w:val="24"/>
        </w:rPr>
      </w:pPr>
      <w:r w:rsidRPr="000E7161">
        <w:rPr>
          <w:rFonts w:eastAsia="Times New Roman" w:cs="Times New Roman"/>
          <w:b/>
          <w:bCs/>
          <w:color w:val="000000"/>
          <w:szCs w:val="26"/>
        </w:rPr>
        <w:t>Chú Dân:</w:t>
      </w:r>
      <w:r w:rsidRPr="000E7161">
        <w:rPr>
          <w:rFonts w:eastAsia="Times New Roman" w:cs="Times New Roman"/>
          <w:color w:val="000000"/>
          <w:szCs w:val="26"/>
        </w:rPr>
        <w:t xml:space="preserve"> À vậy chú hiểu rồi. Chú thấy như vậy cũng được, con cứ triển khai như con trình bày tốt mà. Cái phần hiển thị cái vòng tròn chú thấy ổn.</w:t>
      </w:r>
    </w:p>
    <w:p w14:paraId="41FB31D4" w14:textId="77777777" w:rsidR="000E7161" w:rsidRPr="000E7161" w:rsidRDefault="000E7161" w:rsidP="000E7161">
      <w:pPr>
        <w:spacing w:after="0" w:line="240" w:lineRule="auto"/>
        <w:rPr>
          <w:rFonts w:eastAsia="Times New Roman" w:cs="Times New Roman"/>
          <w:sz w:val="24"/>
          <w:szCs w:val="24"/>
        </w:rPr>
      </w:pPr>
      <w:r w:rsidRPr="000E7161">
        <w:rPr>
          <w:rFonts w:eastAsia="Times New Roman" w:cs="Times New Roman"/>
          <w:b/>
          <w:bCs/>
          <w:color w:val="000000"/>
          <w:szCs w:val="26"/>
        </w:rPr>
        <w:t xml:space="preserve">Nhi: </w:t>
      </w:r>
      <w:r w:rsidRPr="000E7161">
        <w:rPr>
          <w:rFonts w:eastAsia="Times New Roman" w:cs="Times New Roman"/>
          <w:color w:val="000000"/>
          <w:szCs w:val="26"/>
        </w:rPr>
        <w:t xml:space="preserve">Dạ còn về </w:t>
      </w:r>
      <w:r w:rsidRPr="000E7161">
        <w:rPr>
          <w:rFonts w:eastAsia="Times New Roman" w:cs="Times New Roman"/>
          <w:color w:val="000000"/>
          <w:szCs w:val="26"/>
          <w:highlight w:val="yellow"/>
        </w:rPr>
        <w:t>việc sửa ghi chú thì khi nào chú muốn sửa thì chú bấm vào cái dòng ghi chú đó rồi sửa theo ý chú muốn</w:t>
      </w:r>
      <w:r w:rsidRPr="000E7161">
        <w:rPr>
          <w:rFonts w:eastAsia="Times New Roman" w:cs="Times New Roman"/>
          <w:color w:val="000000"/>
          <w:szCs w:val="26"/>
        </w:rPr>
        <w:t>.</w:t>
      </w:r>
    </w:p>
    <w:p w14:paraId="5CB36842" w14:textId="77777777" w:rsidR="000E7161" w:rsidRPr="000E7161" w:rsidRDefault="000E7161" w:rsidP="000E7161">
      <w:pPr>
        <w:spacing w:after="0" w:line="240" w:lineRule="auto"/>
        <w:rPr>
          <w:rFonts w:eastAsia="Times New Roman" w:cs="Times New Roman"/>
          <w:sz w:val="24"/>
          <w:szCs w:val="24"/>
        </w:rPr>
      </w:pPr>
      <w:r w:rsidRPr="000E7161">
        <w:rPr>
          <w:rFonts w:eastAsia="Times New Roman" w:cs="Times New Roman"/>
          <w:b/>
          <w:bCs/>
          <w:color w:val="000000"/>
          <w:szCs w:val="26"/>
        </w:rPr>
        <w:t xml:space="preserve">Chú Dân: </w:t>
      </w:r>
      <w:r w:rsidRPr="000E7161">
        <w:rPr>
          <w:rFonts w:eastAsia="Times New Roman" w:cs="Times New Roman"/>
          <w:color w:val="000000"/>
          <w:szCs w:val="26"/>
        </w:rPr>
        <w:t>Ừ con. Vậy làm theo giao diện chú dễ nhìn hơn, bởi vì chú cứ liên tục nhập, chú cần phải hiển thị thời gian khi nào chú chỉnh sửa gần nhất thì chú sẽ tiện theo dõi.</w:t>
      </w:r>
    </w:p>
    <w:p w14:paraId="69B38870" w14:textId="77777777" w:rsidR="000E7161" w:rsidRPr="000E7161" w:rsidRDefault="000E7161" w:rsidP="000E7161">
      <w:pPr>
        <w:spacing w:after="0" w:line="240" w:lineRule="auto"/>
        <w:rPr>
          <w:rFonts w:eastAsia="Times New Roman" w:cs="Times New Roman"/>
          <w:sz w:val="24"/>
          <w:szCs w:val="24"/>
        </w:rPr>
      </w:pPr>
      <w:r w:rsidRPr="000E7161">
        <w:rPr>
          <w:rFonts w:eastAsia="Times New Roman" w:cs="Times New Roman"/>
          <w:b/>
          <w:bCs/>
          <w:color w:val="000000"/>
          <w:szCs w:val="26"/>
        </w:rPr>
        <w:t xml:space="preserve">Nhi: </w:t>
      </w:r>
      <w:r w:rsidRPr="000E7161">
        <w:rPr>
          <w:rFonts w:eastAsia="Times New Roman" w:cs="Times New Roman"/>
          <w:color w:val="000000"/>
          <w:szCs w:val="26"/>
        </w:rPr>
        <w:t xml:space="preserve">Dạ. </w:t>
      </w:r>
      <w:r w:rsidRPr="000E7161">
        <w:rPr>
          <w:rFonts w:eastAsia="Times New Roman" w:cs="Times New Roman"/>
          <w:color w:val="000000"/>
          <w:szCs w:val="26"/>
          <w:highlight w:val="yellow"/>
        </w:rPr>
        <w:t>Khi mà chú nhập ghi chú ở các dòng thì nó sẽ tự động ghi lại cái thời gian ngay sau khi chú không nhập ghi chú nữa. Có nghĩa là ứng dụng sẽ hiển thị thời gian gần nhất chỉnh sửa cho chú ạ.</w:t>
      </w:r>
      <w:r w:rsidRPr="000E7161">
        <w:rPr>
          <w:rFonts w:eastAsia="Times New Roman" w:cs="Times New Roman"/>
          <w:color w:val="000000"/>
          <w:szCs w:val="26"/>
        </w:rPr>
        <w:t> </w:t>
      </w:r>
    </w:p>
    <w:p w14:paraId="27861013" w14:textId="77777777" w:rsidR="000E7161" w:rsidRPr="000E7161" w:rsidRDefault="000E7161" w:rsidP="000E7161">
      <w:pPr>
        <w:spacing w:after="0" w:line="240" w:lineRule="auto"/>
        <w:rPr>
          <w:rFonts w:eastAsia="Times New Roman" w:cs="Times New Roman"/>
          <w:sz w:val="24"/>
          <w:szCs w:val="24"/>
        </w:rPr>
      </w:pPr>
      <w:r w:rsidRPr="000E7161">
        <w:rPr>
          <w:rFonts w:eastAsia="Times New Roman" w:cs="Times New Roman"/>
          <w:b/>
          <w:bCs/>
          <w:color w:val="000000"/>
          <w:szCs w:val="26"/>
        </w:rPr>
        <w:t>Chú Dân:</w:t>
      </w:r>
      <w:r w:rsidRPr="000E7161">
        <w:rPr>
          <w:rFonts w:eastAsia="Times New Roman" w:cs="Times New Roman"/>
          <w:color w:val="000000"/>
          <w:szCs w:val="26"/>
        </w:rPr>
        <w:t xml:space="preserve"> Ừ, ok con.</w:t>
      </w:r>
    </w:p>
    <w:p w14:paraId="5D236525" w14:textId="77777777" w:rsidR="000E7161" w:rsidRPr="000E7161" w:rsidRDefault="000E7161" w:rsidP="000E7161">
      <w:pPr>
        <w:spacing w:after="0" w:line="240" w:lineRule="auto"/>
        <w:rPr>
          <w:rFonts w:eastAsia="Times New Roman" w:cs="Times New Roman"/>
          <w:sz w:val="24"/>
          <w:szCs w:val="24"/>
        </w:rPr>
      </w:pPr>
      <w:r w:rsidRPr="000E7161">
        <w:rPr>
          <w:rFonts w:eastAsia="Times New Roman" w:cs="Times New Roman"/>
          <w:b/>
          <w:bCs/>
          <w:color w:val="000000"/>
          <w:szCs w:val="26"/>
        </w:rPr>
        <w:lastRenderedPageBreak/>
        <w:t xml:space="preserve">Nhi: </w:t>
      </w:r>
      <w:r w:rsidRPr="000E7161">
        <w:rPr>
          <w:rFonts w:eastAsia="Times New Roman" w:cs="Times New Roman"/>
          <w:color w:val="000000"/>
          <w:szCs w:val="26"/>
        </w:rPr>
        <w:t>Dạ thông qua buổi phỏng vấn hôm nay, con xin phép được xác nhận lại các thông tin như sau. Về vấn đề quản lý hàng nhập kho, khi tạo hóa đơn nhập kho chú sẽ cần phải làm những việc như là chọn hàng hóa cần nhập kho, sau đó sẽ nhập tên lô hàng, giá nhập lô hàng và hạn sử dụng của lô hàng đó. Về vấn đề nhắc nhở hạn sử dụng thì ứng dụng sẽ nhắc nhở hạn sử dụng theo lô hàng với thời hạn 6 tháng. Còn về chức năng thống kê thì sẽ có thêm biểu đồ đường thể hiện sự biến động của giá hàng hóa. Về chức năng ghi chú, ứng dụng sẽ tích hợp phần đánh dấu việc đã hoàn thành bằng việc nhấn vào ô tròn của mỗi công việc. Như vậy thì ứng dụng sẽ tự động xóa nếu như đã hoàn thành, đồng thời sẽ hiển thị thời gian chỉnh sửa gần nhất. Dạ chú kiểm tra giúp con là những thông tin này đã đúng hết chưa ạ?</w:t>
      </w:r>
    </w:p>
    <w:p w14:paraId="31EC17C8" w14:textId="77777777" w:rsidR="000E7161" w:rsidRPr="000E7161" w:rsidRDefault="000E7161" w:rsidP="000E7161">
      <w:pPr>
        <w:spacing w:after="0" w:line="240" w:lineRule="auto"/>
        <w:rPr>
          <w:rFonts w:eastAsia="Times New Roman" w:cs="Times New Roman"/>
          <w:sz w:val="24"/>
          <w:szCs w:val="24"/>
        </w:rPr>
      </w:pPr>
      <w:r w:rsidRPr="000E7161">
        <w:rPr>
          <w:rFonts w:eastAsia="Times New Roman" w:cs="Times New Roman"/>
          <w:b/>
          <w:bCs/>
          <w:color w:val="000000"/>
          <w:szCs w:val="26"/>
        </w:rPr>
        <w:t>Chú Dân:</w:t>
      </w:r>
      <w:r w:rsidRPr="000E7161">
        <w:rPr>
          <w:rFonts w:eastAsia="Times New Roman" w:cs="Times New Roman"/>
          <w:color w:val="000000"/>
          <w:szCs w:val="26"/>
        </w:rPr>
        <w:t xml:space="preserve"> Chú thấy đúng rồi con.</w:t>
      </w:r>
    </w:p>
    <w:p w14:paraId="4959173E" w14:textId="77777777" w:rsidR="000E7161" w:rsidRPr="000E7161" w:rsidRDefault="000E7161" w:rsidP="000E7161">
      <w:pPr>
        <w:spacing w:after="0" w:line="240" w:lineRule="auto"/>
        <w:rPr>
          <w:rFonts w:eastAsia="Times New Roman" w:cs="Times New Roman"/>
          <w:sz w:val="24"/>
          <w:szCs w:val="24"/>
        </w:rPr>
      </w:pPr>
      <w:r w:rsidRPr="000E7161">
        <w:rPr>
          <w:rFonts w:eastAsia="Times New Roman" w:cs="Times New Roman"/>
          <w:b/>
          <w:bCs/>
          <w:color w:val="000000"/>
          <w:szCs w:val="26"/>
        </w:rPr>
        <w:t xml:space="preserve">Nhi: </w:t>
      </w:r>
      <w:r w:rsidRPr="000E7161">
        <w:rPr>
          <w:rFonts w:eastAsia="Times New Roman" w:cs="Times New Roman"/>
          <w:color w:val="000000"/>
          <w:szCs w:val="26"/>
        </w:rPr>
        <w:t>Dạ. Vậy thì một lần nữa con xin cảm ơn chú đã dành thời gian tham gia buổi phỏng vấn ngày hôm nay. Chúng con xin phép gửi biên bản buổi phỏng vấn hôm nay cho chú vào thời gian sớm nhất để chú có thể xác nhận. Con sẽ liên hệ lại để xác nhận thông tin cho buổi phỏng vấn tiếp theo nếu có. Xin cảm ơn chú ạ. Dạ tạm biệt chú.</w:t>
      </w:r>
    </w:p>
    <w:p w14:paraId="79DD7937" w14:textId="77777777" w:rsidR="000E7161" w:rsidRPr="000E7161" w:rsidRDefault="000E7161" w:rsidP="000E7161">
      <w:pPr>
        <w:spacing w:after="0" w:line="240" w:lineRule="auto"/>
        <w:rPr>
          <w:rFonts w:eastAsia="Times New Roman" w:cs="Times New Roman"/>
          <w:sz w:val="24"/>
          <w:szCs w:val="24"/>
        </w:rPr>
      </w:pPr>
      <w:r w:rsidRPr="000E7161">
        <w:rPr>
          <w:rFonts w:eastAsia="Times New Roman" w:cs="Times New Roman"/>
          <w:b/>
          <w:bCs/>
          <w:color w:val="000000"/>
          <w:szCs w:val="26"/>
        </w:rPr>
        <w:t xml:space="preserve">Chú Dân: </w:t>
      </w:r>
      <w:r w:rsidRPr="000E7161">
        <w:rPr>
          <w:rFonts w:eastAsia="Times New Roman" w:cs="Times New Roman"/>
          <w:color w:val="000000"/>
          <w:szCs w:val="26"/>
        </w:rPr>
        <w:t>Ừ tạm biệt tụi con.</w:t>
      </w:r>
    </w:p>
    <w:p w14:paraId="76176BF0" w14:textId="77777777" w:rsidR="00A7335C" w:rsidRPr="00A7335C" w:rsidRDefault="00A7335C" w:rsidP="00B77310">
      <w:pPr>
        <w:spacing w:before="240" w:after="240" w:line="240" w:lineRule="auto"/>
        <w:rPr>
          <w:rFonts w:eastAsia="Times New Roman" w:cs="Times New Roman"/>
          <w:sz w:val="24"/>
          <w:szCs w:val="24"/>
        </w:rPr>
      </w:pPr>
    </w:p>
    <w:p w14:paraId="31D3CB98" w14:textId="77777777" w:rsidR="001E323A" w:rsidRPr="001E323A" w:rsidRDefault="001E323A" w:rsidP="001E323A"/>
    <w:sectPr w:rsidR="001E323A" w:rsidRPr="001E323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9E4B73"/>
    <w:multiLevelType w:val="multilevel"/>
    <w:tmpl w:val="836088B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3521CCE"/>
    <w:multiLevelType w:val="hybridMultilevel"/>
    <w:tmpl w:val="6F86F4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052ACB"/>
    <w:multiLevelType w:val="multilevel"/>
    <w:tmpl w:val="D1C894FA"/>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806411C"/>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25E8704C"/>
    <w:multiLevelType w:val="multilevel"/>
    <w:tmpl w:val="E1BEB4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AA54071"/>
    <w:multiLevelType w:val="multilevel"/>
    <w:tmpl w:val="CDFCCAF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A725F94"/>
    <w:multiLevelType w:val="multilevel"/>
    <w:tmpl w:val="02BC2E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EDB0E42"/>
    <w:multiLevelType w:val="hybridMultilevel"/>
    <w:tmpl w:val="6604166E"/>
    <w:lvl w:ilvl="0" w:tplc="87205D3E">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67C535F"/>
    <w:multiLevelType w:val="multilevel"/>
    <w:tmpl w:val="7744DAA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573F5E01"/>
    <w:multiLevelType w:val="multilevel"/>
    <w:tmpl w:val="4C5480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76A3F66"/>
    <w:multiLevelType w:val="multilevel"/>
    <w:tmpl w:val="EE3C1D74"/>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621206AD"/>
    <w:multiLevelType w:val="multilevel"/>
    <w:tmpl w:val="B9929E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62FA49DA"/>
    <w:multiLevelType w:val="multilevel"/>
    <w:tmpl w:val="F8C09B20"/>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674336E5"/>
    <w:multiLevelType w:val="multilevel"/>
    <w:tmpl w:val="68669AB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79BD1BDE"/>
    <w:multiLevelType w:val="hybridMultilevel"/>
    <w:tmpl w:val="829C0A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4"/>
  </w:num>
  <w:num w:numId="2">
    <w:abstractNumId w:val="1"/>
  </w:num>
  <w:num w:numId="3">
    <w:abstractNumId w:val="3"/>
  </w:num>
  <w:num w:numId="4">
    <w:abstractNumId w:val="6"/>
  </w:num>
  <w:num w:numId="5">
    <w:abstractNumId w:val="11"/>
  </w:num>
  <w:num w:numId="6">
    <w:abstractNumId w:val="8"/>
    <w:lvlOverride w:ilvl="0">
      <w:lvl w:ilvl="0">
        <w:numFmt w:val="decimal"/>
        <w:lvlText w:val="%1."/>
        <w:lvlJc w:val="left"/>
      </w:lvl>
    </w:lvlOverride>
  </w:num>
  <w:num w:numId="7">
    <w:abstractNumId w:val="13"/>
    <w:lvlOverride w:ilvl="0">
      <w:lvl w:ilvl="0">
        <w:numFmt w:val="decimal"/>
        <w:lvlText w:val="%1."/>
        <w:lvlJc w:val="left"/>
      </w:lvl>
    </w:lvlOverride>
  </w:num>
  <w:num w:numId="8">
    <w:abstractNumId w:val="0"/>
    <w:lvlOverride w:ilvl="0">
      <w:lvl w:ilvl="0">
        <w:numFmt w:val="decimal"/>
        <w:lvlText w:val="%1."/>
        <w:lvlJc w:val="left"/>
      </w:lvl>
    </w:lvlOverride>
  </w:num>
  <w:num w:numId="9">
    <w:abstractNumId w:val="5"/>
    <w:lvlOverride w:ilvl="0">
      <w:lvl w:ilvl="0">
        <w:numFmt w:val="decimal"/>
        <w:lvlText w:val="%1."/>
        <w:lvlJc w:val="left"/>
      </w:lvl>
    </w:lvlOverride>
  </w:num>
  <w:num w:numId="10">
    <w:abstractNumId w:val="2"/>
    <w:lvlOverride w:ilvl="0">
      <w:lvl w:ilvl="0">
        <w:numFmt w:val="decimal"/>
        <w:lvlText w:val="%1."/>
        <w:lvlJc w:val="left"/>
      </w:lvl>
    </w:lvlOverride>
  </w:num>
  <w:num w:numId="11">
    <w:abstractNumId w:val="12"/>
    <w:lvlOverride w:ilvl="0">
      <w:lvl w:ilvl="0">
        <w:numFmt w:val="decimal"/>
        <w:lvlText w:val="%1."/>
        <w:lvlJc w:val="left"/>
      </w:lvl>
    </w:lvlOverride>
  </w:num>
  <w:num w:numId="12">
    <w:abstractNumId w:val="10"/>
    <w:lvlOverride w:ilvl="0">
      <w:lvl w:ilvl="0">
        <w:numFmt w:val="decimal"/>
        <w:lvlText w:val="%1."/>
        <w:lvlJc w:val="left"/>
      </w:lvl>
    </w:lvlOverride>
  </w:num>
  <w:num w:numId="13">
    <w:abstractNumId w:val="4"/>
  </w:num>
  <w:num w:numId="14">
    <w:abstractNumId w:val="9"/>
  </w:num>
  <w:num w:numId="1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6"/>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wNDOxMDYzAVGWSjpKwanFxZn5eSAFRrUAPKzKoiwAAAA="/>
  </w:docVars>
  <w:rsids>
    <w:rsidRoot w:val="001E323A"/>
    <w:rsid w:val="000B09C6"/>
    <w:rsid w:val="000E7161"/>
    <w:rsid w:val="000F5FB2"/>
    <w:rsid w:val="0012534D"/>
    <w:rsid w:val="0018681F"/>
    <w:rsid w:val="001D3FB9"/>
    <w:rsid w:val="001E323A"/>
    <w:rsid w:val="0022552F"/>
    <w:rsid w:val="002C0B54"/>
    <w:rsid w:val="002F09A4"/>
    <w:rsid w:val="0032412D"/>
    <w:rsid w:val="00366F01"/>
    <w:rsid w:val="003B029F"/>
    <w:rsid w:val="003F57BB"/>
    <w:rsid w:val="004B4DB3"/>
    <w:rsid w:val="004D1A44"/>
    <w:rsid w:val="004E7CFA"/>
    <w:rsid w:val="005213F2"/>
    <w:rsid w:val="00525A20"/>
    <w:rsid w:val="00567575"/>
    <w:rsid w:val="005E6A35"/>
    <w:rsid w:val="00646822"/>
    <w:rsid w:val="00720EA8"/>
    <w:rsid w:val="00741FBC"/>
    <w:rsid w:val="00750149"/>
    <w:rsid w:val="00756220"/>
    <w:rsid w:val="0077072B"/>
    <w:rsid w:val="007D01CB"/>
    <w:rsid w:val="007E0E62"/>
    <w:rsid w:val="008C28E1"/>
    <w:rsid w:val="0092350E"/>
    <w:rsid w:val="009F26E8"/>
    <w:rsid w:val="00A7335C"/>
    <w:rsid w:val="00A76C8B"/>
    <w:rsid w:val="00AA2AFE"/>
    <w:rsid w:val="00AC5EB3"/>
    <w:rsid w:val="00AE2118"/>
    <w:rsid w:val="00B14C28"/>
    <w:rsid w:val="00B248F2"/>
    <w:rsid w:val="00B77310"/>
    <w:rsid w:val="00BB5C78"/>
    <w:rsid w:val="00BC317C"/>
    <w:rsid w:val="00BE162C"/>
    <w:rsid w:val="00C31CE4"/>
    <w:rsid w:val="00C4286C"/>
    <w:rsid w:val="00CD23D5"/>
    <w:rsid w:val="00CF0746"/>
    <w:rsid w:val="00D62720"/>
    <w:rsid w:val="00D72865"/>
    <w:rsid w:val="00E12DB3"/>
    <w:rsid w:val="00E50699"/>
    <w:rsid w:val="00E711EE"/>
    <w:rsid w:val="00F734AF"/>
    <w:rsid w:val="00FE59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DF95DA"/>
  <w15:chartTrackingRefBased/>
  <w15:docId w15:val="{6B43EB31-7714-40D6-9B8A-A79EFB01C2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34AF"/>
    <w:rPr>
      <w:rFonts w:ascii="Times New Roman" w:hAnsi="Times New Roman"/>
      <w:sz w:val="26"/>
    </w:rPr>
  </w:style>
  <w:style w:type="paragraph" w:styleId="Heading1">
    <w:name w:val="heading 1"/>
    <w:basedOn w:val="Normal"/>
    <w:next w:val="Normal"/>
    <w:link w:val="Heading1Char"/>
    <w:uiPriority w:val="9"/>
    <w:qFormat/>
    <w:rsid w:val="003B029F"/>
    <w:pPr>
      <w:keepNext/>
      <w:keepLines/>
      <w:numPr>
        <w:numId w:val="3"/>
      </w:numPr>
      <w:spacing w:before="240" w:after="0"/>
      <w:outlineLvl w:val="0"/>
    </w:pPr>
    <w:rPr>
      <w:rFonts w:eastAsiaTheme="majorEastAsia" w:cstheme="majorBidi"/>
      <w:b/>
      <w:color w:val="000000" w:themeColor="text1"/>
      <w:sz w:val="32"/>
      <w:szCs w:val="32"/>
    </w:rPr>
  </w:style>
  <w:style w:type="paragraph" w:styleId="Heading2">
    <w:name w:val="heading 2"/>
    <w:basedOn w:val="Normal"/>
    <w:next w:val="Normal"/>
    <w:link w:val="Heading2Char"/>
    <w:uiPriority w:val="9"/>
    <w:unhideWhenUsed/>
    <w:qFormat/>
    <w:rsid w:val="003B029F"/>
    <w:pPr>
      <w:keepNext/>
      <w:keepLines/>
      <w:numPr>
        <w:ilvl w:val="1"/>
        <w:numId w:val="3"/>
      </w:numPr>
      <w:spacing w:before="40" w:after="0"/>
      <w:outlineLvl w:val="1"/>
    </w:pPr>
    <w:rPr>
      <w:rFonts w:eastAsiaTheme="majorEastAsia" w:cstheme="majorBidi"/>
      <w:b/>
      <w:i/>
      <w:color w:val="000000" w:themeColor="text1"/>
      <w:szCs w:val="26"/>
    </w:rPr>
  </w:style>
  <w:style w:type="paragraph" w:styleId="Heading3">
    <w:name w:val="heading 3"/>
    <w:basedOn w:val="Normal"/>
    <w:next w:val="Normal"/>
    <w:link w:val="Heading3Char"/>
    <w:uiPriority w:val="9"/>
    <w:unhideWhenUsed/>
    <w:qFormat/>
    <w:rsid w:val="003B029F"/>
    <w:pPr>
      <w:keepNext/>
      <w:keepLines/>
      <w:numPr>
        <w:ilvl w:val="2"/>
        <w:numId w:val="3"/>
      </w:numPr>
      <w:spacing w:before="40" w:after="0"/>
      <w:outlineLvl w:val="2"/>
    </w:pPr>
    <w:rPr>
      <w:rFonts w:eastAsiaTheme="majorEastAsia" w:cstheme="majorBidi"/>
      <w:i/>
      <w:color w:val="000000" w:themeColor="text1"/>
      <w:szCs w:val="24"/>
    </w:rPr>
  </w:style>
  <w:style w:type="paragraph" w:styleId="Heading4">
    <w:name w:val="heading 4"/>
    <w:basedOn w:val="Normal"/>
    <w:next w:val="Normal"/>
    <w:link w:val="Heading4Char"/>
    <w:uiPriority w:val="9"/>
    <w:semiHidden/>
    <w:unhideWhenUsed/>
    <w:qFormat/>
    <w:rsid w:val="001E323A"/>
    <w:pPr>
      <w:keepNext/>
      <w:keepLines/>
      <w:numPr>
        <w:ilvl w:val="3"/>
        <w:numId w:val="3"/>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1E323A"/>
    <w:pPr>
      <w:keepNext/>
      <w:keepLines/>
      <w:numPr>
        <w:ilvl w:val="4"/>
        <w:numId w:val="3"/>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1E323A"/>
    <w:pPr>
      <w:keepNext/>
      <w:keepLines/>
      <w:numPr>
        <w:ilvl w:val="5"/>
        <w:numId w:val="3"/>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1E323A"/>
    <w:pPr>
      <w:keepNext/>
      <w:keepLines/>
      <w:numPr>
        <w:ilvl w:val="6"/>
        <w:numId w:val="3"/>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1E323A"/>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E323A"/>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E323A"/>
    <w:pPr>
      <w:ind w:left="720"/>
      <w:contextualSpacing/>
    </w:pPr>
  </w:style>
  <w:style w:type="character" w:customStyle="1" w:styleId="Heading1Char">
    <w:name w:val="Heading 1 Char"/>
    <w:basedOn w:val="DefaultParagraphFont"/>
    <w:link w:val="Heading1"/>
    <w:uiPriority w:val="9"/>
    <w:rsid w:val="003B029F"/>
    <w:rPr>
      <w:rFonts w:ascii="Times New Roman" w:eastAsiaTheme="majorEastAsia" w:hAnsi="Times New Roman" w:cstheme="majorBidi"/>
      <w:b/>
      <w:color w:val="000000" w:themeColor="text1"/>
      <w:sz w:val="32"/>
      <w:szCs w:val="32"/>
    </w:rPr>
  </w:style>
  <w:style w:type="character" w:customStyle="1" w:styleId="Heading2Char">
    <w:name w:val="Heading 2 Char"/>
    <w:basedOn w:val="DefaultParagraphFont"/>
    <w:link w:val="Heading2"/>
    <w:uiPriority w:val="9"/>
    <w:rsid w:val="003B029F"/>
    <w:rPr>
      <w:rFonts w:ascii="Times New Roman" w:eastAsiaTheme="majorEastAsia" w:hAnsi="Times New Roman" w:cstheme="majorBidi"/>
      <w:b/>
      <w:i/>
      <w:color w:val="000000" w:themeColor="text1"/>
      <w:sz w:val="26"/>
      <w:szCs w:val="26"/>
    </w:rPr>
  </w:style>
  <w:style w:type="character" w:customStyle="1" w:styleId="Heading3Char">
    <w:name w:val="Heading 3 Char"/>
    <w:basedOn w:val="DefaultParagraphFont"/>
    <w:link w:val="Heading3"/>
    <w:uiPriority w:val="9"/>
    <w:rsid w:val="003B029F"/>
    <w:rPr>
      <w:rFonts w:ascii="Times New Roman" w:eastAsiaTheme="majorEastAsia" w:hAnsi="Times New Roman" w:cstheme="majorBidi"/>
      <w:i/>
      <w:color w:val="000000" w:themeColor="text1"/>
      <w:sz w:val="26"/>
      <w:szCs w:val="24"/>
    </w:rPr>
  </w:style>
  <w:style w:type="character" w:customStyle="1" w:styleId="Heading4Char">
    <w:name w:val="Heading 4 Char"/>
    <w:basedOn w:val="DefaultParagraphFont"/>
    <w:link w:val="Heading4"/>
    <w:uiPriority w:val="9"/>
    <w:semiHidden/>
    <w:rsid w:val="001E323A"/>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1E323A"/>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1E323A"/>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1E323A"/>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1E323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E323A"/>
    <w:rPr>
      <w:rFonts w:asciiTheme="majorHAnsi" w:eastAsiaTheme="majorEastAsia" w:hAnsiTheme="majorHAnsi" w:cstheme="majorBidi"/>
      <w:i/>
      <w:iCs/>
      <w:color w:val="272727" w:themeColor="text1" w:themeTint="D8"/>
      <w:sz w:val="21"/>
      <w:szCs w:val="21"/>
    </w:rPr>
  </w:style>
  <w:style w:type="paragraph" w:styleId="NormalWeb">
    <w:name w:val="Normal (Web)"/>
    <w:basedOn w:val="Normal"/>
    <w:uiPriority w:val="99"/>
    <w:semiHidden/>
    <w:unhideWhenUsed/>
    <w:rsid w:val="0092350E"/>
    <w:pPr>
      <w:spacing w:before="100" w:beforeAutospacing="1" w:after="100" w:afterAutospacing="1" w:line="240" w:lineRule="auto"/>
    </w:pPr>
    <w:rPr>
      <w:rFonts w:eastAsia="Times New Roman" w:cs="Times New Roman"/>
      <w:sz w:val="24"/>
      <w:szCs w:val="24"/>
    </w:rPr>
  </w:style>
  <w:style w:type="character" w:styleId="Hyperlink">
    <w:name w:val="Hyperlink"/>
    <w:basedOn w:val="DefaultParagraphFont"/>
    <w:uiPriority w:val="99"/>
    <w:semiHidden/>
    <w:unhideWhenUsed/>
    <w:rsid w:val="0092350E"/>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77052040">
      <w:bodyDiv w:val="1"/>
      <w:marLeft w:val="0"/>
      <w:marRight w:val="0"/>
      <w:marTop w:val="0"/>
      <w:marBottom w:val="0"/>
      <w:divBdr>
        <w:top w:val="none" w:sz="0" w:space="0" w:color="auto"/>
        <w:left w:val="none" w:sz="0" w:space="0" w:color="auto"/>
        <w:bottom w:val="none" w:sz="0" w:space="0" w:color="auto"/>
        <w:right w:val="none" w:sz="0" w:space="0" w:color="auto"/>
      </w:divBdr>
    </w:div>
    <w:div w:id="660618787">
      <w:bodyDiv w:val="1"/>
      <w:marLeft w:val="0"/>
      <w:marRight w:val="0"/>
      <w:marTop w:val="0"/>
      <w:marBottom w:val="0"/>
      <w:divBdr>
        <w:top w:val="none" w:sz="0" w:space="0" w:color="auto"/>
        <w:left w:val="none" w:sz="0" w:space="0" w:color="auto"/>
        <w:bottom w:val="none" w:sz="0" w:space="0" w:color="auto"/>
        <w:right w:val="none" w:sz="0" w:space="0" w:color="auto"/>
      </w:divBdr>
    </w:div>
    <w:div w:id="1287658316">
      <w:bodyDiv w:val="1"/>
      <w:marLeft w:val="0"/>
      <w:marRight w:val="0"/>
      <w:marTop w:val="0"/>
      <w:marBottom w:val="0"/>
      <w:divBdr>
        <w:top w:val="none" w:sz="0" w:space="0" w:color="auto"/>
        <w:left w:val="none" w:sz="0" w:space="0" w:color="auto"/>
        <w:bottom w:val="none" w:sz="0" w:space="0" w:color="auto"/>
        <w:right w:val="none" w:sz="0" w:space="0" w:color="auto"/>
      </w:divBdr>
    </w:div>
    <w:div w:id="20544277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50</TotalTime>
  <Pages>4</Pages>
  <Words>990</Words>
  <Characters>5647</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CT</dc:creator>
  <cp:keywords/>
  <dc:description/>
  <cp:lastModifiedBy>Trong Khang Nguyen</cp:lastModifiedBy>
  <cp:revision>36</cp:revision>
  <dcterms:created xsi:type="dcterms:W3CDTF">2023-02-28T00:08:00Z</dcterms:created>
  <dcterms:modified xsi:type="dcterms:W3CDTF">2024-05-09T18:43:00Z</dcterms:modified>
</cp:coreProperties>
</file>